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875F5" w14:textId="29C03E27" w:rsidR="00A30D75" w:rsidRDefault="0091363B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 w:rsidRPr="00E27610">
        <w:rPr>
          <w:rFonts w:ascii="UICTFontTextStyleBody" w:eastAsia="Times New Roman" w:hAnsi="UICTFontTextStyleBody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6704" behindDoc="0" locked="0" layoutInCell="1" allowOverlap="1" wp14:anchorId="06435687" wp14:editId="2D402263">
            <wp:simplePos x="0" y="0"/>
            <wp:positionH relativeFrom="column">
              <wp:posOffset>1264920</wp:posOffset>
            </wp:positionH>
            <wp:positionV relativeFrom="page">
              <wp:posOffset>1028700</wp:posOffset>
            </wp:positionV>
            <wp:extent cx="3830320" cy="975302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89" t="32311" r="1789" b="28284"/>
                    <a:stretch/>
                  </pic:blipFill>
                  <pic:spPr bwMode="auto">
                    <a:xfrm>
                      <a:off x="0" y="0"/>
                      <a:ext cx="3830320" cy="9753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  <w:r w:rsidR="00A30D75"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</w:p>
    <w:p w14:paraId="598FB138" w14:textId="6779B3C7" w:rsidR="00147C9D" w:rsidRDefault="00147C9D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7F6AF3E2" w14:textId="0EDF40C6" w:rsidR="00147C9D" w:rsidRDefault="00147C9D" w:rsidP="002478E8">
      <w:pPr>
        <w:spacing w:before="100" w:line="276" w:lineRule="auto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</w:p>
    <w:p w14:paraId="70F53823" w14:textId="33F792B1" w:rsidR="00C26BCF" w:rsidRDefault="00A06D35" w:rsidP="0091363B">
      <w:pPr>
        <w:spacing w:line="276" w:lineRule="auto"/>
        <w:jc w:val="center"/>
        <w:divId w:val="792745584"/>
        <w:rPr>
          <w:rFonts w:ascii="UICTFontTextStyleBody" w:eastAsia="Times New Roman" w:hAnsi="UICTFontTextStyleBody" w:cs="Times New Roman"/>
          <w:b/>
          <w:bCs/>
          <w:sz w:val="32"/>
          <w:szCs w:val="32"/>
        </w:rPr>
      </w:pPr>
      <w:r>
        <w:rPr>
          <w:rFonts w:ascii="UICTFontTextStyleBody" w:eastAsia="Times New Roman" w:hAnsi="UICTFontTextStyleBody" w:cs="Times New Roman"/>
          <w:b/>
          <w:bCs/>
          <w:sz w:val="32"/>
          <w:szCs w:val="32"/>
        </w:rPr>
        <w:tab/>
      </w:r>
    </w:p>
    <w:p w14:paraId="2F543A98" w14:textId="77777777" w:rsidR="00A036A4" w:rsidRPr="0091363B" w:rsidRDefault="71C70650" w:rsidP="00A036A4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JUSTICE EQUITY DIVERSITY &amp; INCLUSION </w:t>
      </w:r>
    </w:p>
    <w:p w14:paraId="73E83C26" w14:textId="5E213BF5" w:rsidR="008E4E71" w:rsidRPr="0091363B" w:rsidRDefault="71C70650" w:rsidP="00A036A4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Standing Committee </w:t>
      </w:r>
      <w:r w:rsidR="008C72B2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Convention </w:t>
      </w: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Meeting </w:t>
      </w:r>
    </w:p>
    <w:p w14:paraId="58B0006D" w14:textId="77940D0C" w:rsidR="008F1E82" w:rsidRPr="0091363B" w:rsidRDefault="00A8252F" w:rsidP="71C70650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Co-Chairs </w:t>
      </w:r>
      <w:r w:rsidR="008B4134" w:rsidRPr="0091363B">
        <w:rPr>
          <w:rFonts w:ascii="Arial" w:eastAsia="Times New Roman" w:hAnsi="Arial" w:cs="Arial"/>
          <w:b/>
          <w:bCs/>
          <w:sz w:val="24"/>
          <w:szCs w:val="24"/>
        </w:rPr>
        <w:t>Deepa Sh</w:t>
      </w:r>
      <w:r w:rsidR="002D077B">
        <w:rPr>
          <w:rFonts w:ascii="Arial" w:eastAsia="Times New Roman" w:hAnsi="Arial" w:cs="Arial"/>
          <w:b/>
          <w:bCs/>
          <w:sz w:val="24"/>
          <w:szCs w:val="24"/>
        </w:rPr>
        <w:t>a</w:t>
      </w:r>
      <w:r w:rsidR="008B4134" w:rsidRPr="0091363B">
        <w:rPr>
          <w:rFonts w:ascii="Arial" w:eastAsia="Times New Roman" w:hAnsi="Arial" w:cs="Arial"/>
          <w:b/>
          <w:bCs/>
          <w:sz w:val="24"/>
          <w:szCs w:val="24"/>
        </w:rPr>
        <w:t>rma</w:t>
      </w:r>
      <w:r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370E37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&amp; Steven </w:t>
      </w:r>
      <w:proofErr w:type="spellStart"/>
      <w:r w:rsidR="00370E37" w:rsidRPr="0091363B">
        <w:rPr>
          <w:rFonts w:ascii="Arial" w:eastAsia="Times New Roman" w:hAnsi="Arial" w:cs="Arial"/>
          <w:b/>
          <w:bCs/>
          <w:sz w:val="24"/>
          <w:szCs w:val="24"/>
        </w:rPr>
        <w:t>Aucl</w:t>
      </w:r>
      <w:r w:rsidR="00DA484D" w:rsidRPr="0091363B">
        <w:rPr>
          <w:rFonts w:ascii="Arial" w:eastAsia="Times New Roman" w:hAnsi="Arial" w:cs="Arial"/>
          <w:b/>
          <w:bCs/>
          <w:sz w:val="24"/>
          <w:szCs w:val="24"/>
        </w:rPr>
        <w:t>air</w:t>
      </w:r>
      <w:proofErr w:type="spellEnd"/>
    </w:p>
    <w:p w14:paraId="0972B1BE" w14:textId="52530AD9" w:rsidR="005B11F2" w:rsidRPr="0091363B" w:rsidRDefault="002D077B" w:rsidP="0082384A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Tuesday</w:t>
      </w:r>
      <w:r w:rsidR="008C72B2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, </w:t>
      </w:r>
      <w:r>
        <w:rPr>
          <w:rFonts w:ascii="Arial" w:eastAsia="Times New Roman" w:hAnsi="Arial" w:cs="Arial"/>
          <w:b/>
          <w:bCs/>
          <w:sz w:val="24"/>
          <w:szCs w:val="24"/>
        </w:rPr>
        <w:t>January</w:t>
      </w:r>
      <w:r w:rsidR="005E0EEE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</w:rPr>
        <w:t>30</w:t>
      </w:r>
      <w:r w:rsidR="00C15BC1" w:rsidRPr="0091363B">
        <w:rPr>
          <w:rFonts w:ascii="Arial" w:eastAsia="Times New Roman" w:hAnsi="Arial" w:cs="Arial"/>
          <w:b/>
          <w:bCs/>
          <w:sz w:val="24"/>
          <w:szCs w:val="24"/>
        </w:rPr>
        <w:t>,</w:t>
      </w:r>
      <w:r w:rsidR="00B74DE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C803D4" w:rsidRPr="0091363B">
        <w:rPr>
          <w:rFonts w:ascii="Arial" w:eastAsia="Times New Roman" w:hAnsi="Arial" w:cs="Arial"/>
          <w:b/>
          <w:bCs/>
          <w:sz w:val="24"/>
          <w:szCs w:val="24"/>
        </w:rPr>
        <w:t>202</w:t>
      </w:r>
      <w:r w:rsidR="00BF7620" w:rsidRPr="0091363B">
        <w:rPr>
          <w:rFonts w:ascii="Arial" w:eastAsia="Times New Roman" w:hAnsi="Arial" w:cs="Arial"/>
          <w:b/>
          <w:bCs/>
          <w:sz w:val="24"/>
          <w:szCs w:val="24"/>
        </w:rPr>
        <w:t>3</w:t>
      </w:r>
      <w:r w:rsidR="0076280E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5D330F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6D5CE84E" w14:textId="2CAA2469" w:rsidR="008E4E71" w:rsidRPr="0091363B" w:rsidRDefault="005E0EEE" w:rsidP="0082384A">
      <w:pPr>
        <w:spacing w:line="276" w:lineRule="auto"/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  <w:r w:rsidRPr="0091363B">
        <w:rPr>
          <w:rFonts w:ascii="Arial" w:eastAsia="Times New Roman" w:hAnsi="Arial" w:cs="Arial"/>
          <w:b/>
          <w:bCs/>
          <w:sz w:val="24"/>
          <w:szCs w:val="24"/>
        </w:rPr>
        <w:t>6</w:t>
      </w:r>
      <w:r w:rsidR="004D581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F30AC" w:rsidRPr="0091363B">
        <w:rPr>
          <w:rFonts w:ascii="Arial" w:eastAsia="Times New Roman" w:hAnsi="Arial" w:cs="Arial"/>
          <w:b/>
          <w:bCs/>
          <w:sz w:val="24"/>
          <w:szCs w:val="24"/>
        </w:rPr>
        <w:t>-</w:t>
      </w:r>
      <w:r w:rsidR="00BF7620" w:rsidRPr="0091363B">
        <w:rPr>
          <w:rFonts w:ascii="Arial" w:eastAsia="Times New Roman" w:hAnsi="Arial" w:cs="Arial"/>
          <w:b/>
          <w:bCs/>
          <w:sz w:val="24"/>
          <w:szCs w:val="24"/>
        </w:rPr>
        <w:t>7</w:t>
      </w:r>
      <w:r w:rsidR="004D581B" w:rsidRPr="0091363B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690DDB" w:rsidRPr="0091363B">
        <w:rPr>
          <w:rFonts w:ascii="Arial" w:eastAsia="Times New Roman" w:hAnsi="Arial" w:cs="Arial"/>
          <w:b/>
          <w:bCs/>
          <w:sz w:val="24"/>
          <w:szCs w:val="24"/>
        </w:rPr>
        <w:t>PM</w:t>
      </w:r>
    </w:p>
    <w:p w14:paraId="2C2947F2" w14:textId="77777777" w:rsidR="002E250D" w:rsidRPr="0091363B" w:rsidRDefault="002E250D" w:rsidP="005B11F2">
      <w:pPr>
        <w:jc w:val="center"/>
        <w:divId w:val="792745584"/>
        <w:rPr>
          <w:rFonts w:ascii="Arial" w:eastAsia="Times New Roman" w:hAnsi="Arial" w:cs="Arial"/>
          <w:b/>
          <w:bCs/>
          <w:color w:val="FF0000"/>
          <w:sz w:val="24"/>
          <w:szCs w:val="24"/>
        </w:rPr>
      </w:pPr>
    </w:p>
    <w:p w14:paraId="3023B506" w14:textId="664CEBB9" w:rsidR="00ED3444" w:rsidRDefault="008C72B2" w:rsidP="005B11F2">
      <w:pPr>
        <w:jc w:val="center"/>
        <w:divId w:val="792745584"/>
        <w:rPr>
          <w:rFonts w:ascii="Arial" w:eastAsia="Times New Roman" w:hAnsi="Arial" w:cs="Arial"/>
          <w:bCs/>
          <w:color w:val="FF0000"/>
          <w:sz w:val="24"/>
          <w:szCs w:val="24"/>
        </w:rPr>
      </w:pPr>
      <w:r w:rsidRPr="0091363B"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This meeting is </w:t>
      </w:r>
      <w:r w:rsidR="0071018B" w:rsidRPr="0091363B">
        <w:rPr>
          <w:rFonts w:ascii="Arial" w:eastAsia="Times New Roman" w:hAnsi="Arial" w:cs="Arial"/>
          <w:bCs/>
          <w:color w:val="FF0000"/>
          <w:sz w:val="24"/>
          <w:szCs w:val="24"/>
        </w:rPr>
        <w:t>held online via Zoom</w:t>
      </w:r>
      <w:r>
        <w:rPr>
          <w:rFonts w:ascii="Arial" w:eastAsia="Times New Roman" w:hAnsi="Arial" w:cs="Arial"/>
          <w:bCs/>
          <w:color w:val="FF0000"/>
          <w:sz w:val="24"/>
          <w:szCs w:val="24"/>
        </w:rPr>
        <w:t xml:space="preserve"> </w:t>
      </w:r>
    </w:p>
    <w:p w14:paraId="2BCE1BFB" w14:textId="77777777" w:rsidR="008C72B2" w:rsidRPr="00A6068E" w:rsidRDefault="008C72B2" w:rsidP="005B11F2">
      <w:pPr>
        <w:jc w:val="center"/>
        <w:divId w:val="792745584"/>
        <w:rPr>
          <w:rFonts w:ascii="Arial" w:eastAsia="Times New Roman" w:hAnsi="Arial" w:cs="Arial"/>
          <w:b/>
          <w:bCs/>
          <w:sz w:val="24"/>
          <w:szCs w:val="24"/>
        </w:rPr>
      </w:pPr>
    </w:p>
    <w:p w14:paraId="56C54F6B" w14:textId="0268E41B" w:rsidR="0080287E" w:rsidRPr="00BF7620" w:rsidRDefault="0080287E" w:rsidP="005B11F2">
      <w:pPr>
        <w:jc w:val="center"/>
        <w:divId w:val="792745584"/>
        <w:rPr>
          <w:rFonts w:ascii="Arial" w:eastAsia="Times New Roman" w:hAnsi="Arial" w:cs="Arial"/>
          <w:b/>
          <w:bCs/>
          <w:sz w:val="28"/>
          <w:szCs w:val="28"/>
        </w:rPr>
      </w:pPr>
      <w:r w:rsidRPr="00BF7620">
        <w:rPr>
          <w:rFonts w:ascii="Arial" w:eastAsia="Times New Roman" w:hAnsi="Arial" w:cs="Arial"/>
          <w:b/>
          <w:bCs/>
          <w:sz w:val="28"/>
          <w:szCs w:val="28"/>
        </w:rPr>
        <w:t>Agenda</w:t>
      </w:r>
    </w:p>
    <w:p w14:paraId="7E197A23" w14:textId="4A667423" w:rsidR="0080287E" w:rsidRPr="00494AE2" w:rsidRDefault="0080287E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15332715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Call to Order / Roll Call </w:t>
      </w:r>
      <w:r w:rsidR="00BF7620" w:rsidRPr="00494AE2">
        <w:rPr>
          <w:rFonts w:ascii="Arial" w:eastAsia="Times New Roman" w:hAnsi="Arial" w:cs="Arial"/>
          <w:sz w:val="24"/>
          <w:szCs w:val="24"/>
        </w:rPr>
        <w:t>/ Updates</w:t>
      </w:r>
    </w:p>
    <w:p w14:paraId="326F7EDC" w14:textId="1E8631DF" w:rsidR="0080287E" w:rsidRPr="00494AE2" w:rsidRDefault="0080287E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285650446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genda </w:t>
      </w:r>
      <w:r w:rsidR="008E4E71" w:rsidRPr="00494AE2">
        <w:rPr>
          <w:rFonts w:ascii="Arial" w:eastAsia="Times New Roman" w:hAnsi="Arial" w:cs="Arial"/>
          <w:sz w:val="24"/>
          <w:szCs w:val="24"/>
        </w:rPr>
        <w:t>Approval</w:t>
      </w:r>
      <w:r w:rsidR="004427C0" w:rsidRPr="00494AE2">
        <w:rPr>
          <w:rFonts w:ascii="Arial" w:eastAsia="Times New Roman" w:hAnsi="Arial" w:cs="Arial"/>
          <w:sz w:val="24"/>
          <w:szCs w:val="24"/>
        </w:rPr>
        <w:t xml:space="preserve"> </w:t>
      </w:r>
    </w:p>
    <w:p w14:paraId="035AAEBE" w14:textId="5E658A1A" w:rsidR="004955A7" w:rsidRDefault="007A52CD" w:rsidP="008B4134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pproval of Minutes</w:t>
      </w:r>
      <w:r w:rsidR="00CD50FE">
        <w:rPr>
          <w:rFonts w:ascii="Arial" w:eastAsia="Times New Roman" w:hAnsi="Arial" w:cs="Arial"/>
          <w:sz w:val="24"/>
          <w:szCs w:val="24"/>
        </w:rPr>
        <w:t xml:space="preserve"> – October and November</w:t>
      </w:r>
    </w:p>
    <w:p w14:paraId="2F79EBCE" w14:textId="77777777" w:rsidR="00494AE2" w:rsidRPr="00494AE2" w:rsidRDefault="00494AE2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72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Appointment of Notetakers </w:t>
      </w:r>
    </w:p>
    <w:p w14:paraId="670E6D09" w14:textId="16821B2B" w:rsidR="00494AE2" w:rsidRPr="00494AE2" w:rsidRDefault="00CD50FE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Compassionate Communication Training</w:t>
      </w:r>
    </w:p>
    <w:p w14:paraId="26928B3D" w14:textId="4DB11BD9" w:rsidR="00494AE2" w:rsidRDefault="008B4134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 xml:space="preserve">JEDI </w:t>
      </w:r>
      <w:r w:rsidR="00494AE2">
        <w:rPr>
          <w:rFonts w:ascii="Arial" w:eastAsia="Times New Roman" w:hAnsi="Arial" w:cs="Arial"/>
          <w:sz w:val="24"/>
          <w:szCs w:val="24"/>
        </w:rPr>
        <w:t>Sub-</w:t>
      </w:r>
      <w:r w:rsidRPr="00494AE2">
        <w:rPr>
          <w:rFonts w:ascii="Arial" w:eastAsia="Times New Roman" w:hAnsi="Arial" w:cs="Arial"/>
          <w:sz w:val="24"/>
          <w:szCs w:val="24"/>
        </w:rPr>
        <w:t>Committee</w:t>
      </w:r>
      <w:r w:rsidR="00494AE2">
        <w:rPr>
          <w:rFonts w:ascii="Arial" w:eastAsia="Times New Roman" w:hAnsi="Arial" w:cs="Arial"/>
          <w:sz w:val="24"/>
          <w:szCs w:val="24"/>
        </w:rPr>
        <w:t>s</w:t>
      </w:r>
    </w:p>
    <w:p w14:paraId="39C8DF4B" w14:textId="6001226D" w:rsidR="008E4E71" w:rsidRPr="00494AE2" w:rsidRDefault="71C70650" w:rsidP="00494AE2">
      <w:pPr>
        <w:pStyle w:val="ListParagraph"/>
        <w:numPr>
          <w:ilvl w:val="0"/>
          <w:numId w:val="1"/>
        </w:numPr>
        <w:spacing w:before="100" w:after="100" w:line="480" w:lineRule="auto"/>
        <w:ind w:right="1440" w:hanging="90"/>
        <w:divId w:val="1621916473"/>
        <w:rPr>
          <w:rFonts w:ascii="Arial" w:eastAsia="Times New Roman" w:hAnsi="Arial" w:cs="Arial"/>
          <w:sz w:val="24"/>
          <w:szCs w:val="24"/>
        </w:rPr>
      </w:pPr>
      <w:r w:rsidRPr="00494AE2">
        <w:rPr>
          <w:rFonts w:ascii="Arial" w:eastAsia="Times New Roman" w:hAnsi="Arial" w:cs="Arial"/>
          <w:sz w:val="24"/>
          <w:szCs w:val="24"/>
        </w:rPr>
        <w:t>Adjournment</w:t>
      </w:r>
      <w:bookmarkStart w:id="0" w:name="_GoBack"/>
      <w:bookmarkEnd w:id="0"/>
    </w:p>
    <w:sectPr w:rsidR="008E4E71" w:rsidRPr="00494AE2" w:rsidSect="007177DD">
      <w:footerReference w:type="default" r:id="rId8"/>
      <w:pgSz w:w="12240" w:h="15840"/>
      <w:pgMar w:top="1440" w:right="1080" w:bottom="1440" w:left="108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92D529" w14:textId="77777777" w:rsidR="008D601B" w:rsidRDefault="008D601B" w:rsidP="008E4E71">
      <w:r>
        <w:separator/>
      </w:r>
    </w:p>
  </w:endnote>
  <w:endnote w:type="continuationSeparator" w:id="0">
    <w:p w14:paraId="558C92C3" w14:textId="77777777" w:rsidR="008D601B" w:rsidRDefault="008D601B" w:rsidP="008E4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ICTFontTextStyleBody">
    <w:altName w:val="Cambria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5208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16A11" w14:textId="71B5E0D1" w:rsidR="008E4E71" w:rsidRDefault="008E4E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65D7D6" w14:textId="77777777" w:rsidR="008E4E71" w:rsidRDefault="008E4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294F2D" w14:textId="77777777" w:rsidR="008D601B" w:rsidRDefault="008D601B" w:rsidP="008E4E71">
      <w:r>
        <w:separator/>
      </w:r>
    </w:p>
  </w:footnote>
  <w:footnote w:type="continuationSeparator" w:id="0">
    <w:p w14:paraId="7544826C" w14:textId="77777777" w:rsidR="008D601B" w:rsidRDefault="008D601B" w:rsidP="008E4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0645E"/>
    <w:multiLevelType w:val="hybridMultilevel"/>
    <w:tmpl w:val="CF081C24"/>
    <w:lvl w:ilvl="0" w:tplc="02001308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3BGIzCwNTYwMjIyUdpeDU4uLM/DyQAuNaAFodRW0sAAAA"/>
  </w:docVars>
  <w:rsids>
    <w:rsidRoot w:val="0080287E"/>
    <w:rsid w:val="0002463D"/>
    <w:rsid w:val="000254BF"/>
    <w:rsid w:val="0003258D"/>
    <w:rsid w:val="00041FE3"/>
    <w:rsid w:val="00070917"/>
    <w:rsid w:val="0008414B"/>
    <w:rsid w:val="000B5AE2"/>
    <w:rsid w:val="000E3EDB"/>
    <w:rsid w:val="000F491F"/>
    <w:rsid w:val="00103221"/>
    <w:rsid w:val="001037E0"/>
    <w:rsid w:val="00140B5E"/>
    <w:rsid w:val="00143184"/>
    <w:rsid w:val="00147C9D"/>
    <w:rsid w:val="0017734A"/>
    <w:rsid w:val="00187888"/>
    <w:rsid w:val="001949E3"/>
    <w:rsid w:val="001A1C84"/>
    <w:rsid w:val="001C2504"/>
    <w:rsid w:val="001C3097"/>
    <w:rsid w:val="001D4185"/>
    <w:rsid w:val="001D58D5"/>
    <w:rsid w:val="001E72CE"/>
    <w:rsid w:val="00220C7A"/>
    <w:rsid w:val="002478E8"/>
    <w:rsid w:val="002553CA"/>
    <w:rsid w:val="00255FF8"/>
    <w:rsid w:val="002A00F0"/>
    <w:rsid w:val="002B2D86"/>
    <w:rsid w:val="002B7EA1"/>
    <w:rsid w:val="002D077B"/>
    <w:rsid w:val="002D38EB"/>
    <w:rsid w:val="002E250D"/>
    <w:rsid w:val="00301FC6"/>
    <w:rsid w:val="003036D5"/>
    <w:rsid w:val="003266CB"/>
    <w:rsid w:val="0032684C"/>
    <w:rsid w:val="00331373"/>
    <w:rsid w:val="00332446"/>
    <w:rsid w:val="00334050"/>
    <w:rsid w:val="003358A1"/>
    <w:rsid w:val="00347CC1"/>
    <w:rsid w:val="00370E37"/>
    <w:rsid w:val="003831F0"/>
    <w:rsid w:val="00385E9D"/>
    <w:rsid w:val="00391FD0"/>
    <w:rsid w:val="003945EA"/>
    <w:rsid w:val="003A0462"/>
    <w:rsid w:val="003A58FF"/>
    <w:rsid w:val="003B1C3E"/>
    <w:rsid w:val="003B2B89"/>
    <w:rsid w:val="003C3CF1"/>
    <w:rsid w:val="003C3E0B"/>
    <w:rsid w:val="003E7A58"/>
    <w:rsid w:val="00411EF3"/>
    <w:rsid w:val="00420E23"/>
    <w:rsid w:val="00421676"/>
    <w:rsid w:val="00427AE3"/>
    <w:rsid w:val="00431E89"/>
    <w:rsid w:val="00433616"/>
    <w:rsid w:val="004427C0"/>
    <w:rsid w:val="004605FF"/>
    <w:rsid w:val="00465FDD"/>
    <w:rsid w:val="0047000A"/>
    <w:rsid w:val="00482B2B"/>
    <w:rsid w:val="00494AE2"/>
    <w:rsid w:val="004955A7"/>
    <w:rsid w:val="004B3ADB"/>
    <w:rsid w:val="004D581B"/>
    <w:rsid w:val="004D769D"/>
    <w:rsid w:val="004E7BC5"/>
    <w:rsid w:val="004F0877"/>
    <w:rsid w:val="00505AF2"/>
    <w:rsid w:val="00514B22"/>
    <w:rsid w:val="00540F98"/>
    <w:rsid w:val="0054339D"/>
    <w:rsid w:val="00544C28"/>
    <w:rsid w:val="00556FD0"/>
    <w:rsid w:val="005772E5"/>
    <w:rsid w:val="00582F6F"/>
    <w:rsid w:val="005A4FA2"/>
    <w:rsid w:val="005B11F2"/>
    <w:rsid w:val="005C4AD9"/>
    <w:rsid w:val="005C4B4D"/>
    <w:rsid w:val="005D1A06"/>
    <w:rsid w:val="005D330F"/>
    <w:rsid w:val="005E0B9A"/>
    <w:rsid w:val="005E0EEE"/>
    <w:rsid w:val="0060352F"/>
    <w:rsid w:val="0060368F"/>
    <w:rsid w:val="00656880"/>
    <w:rsid w:val="00662681"/>
    <w:rsid w:val="00690DDB"/>
    <w:rsid w:val="006A2239"/>
    <w:rsid w:val="006A61F3"/>
    <w:rsid w:val="006D2F0A"/>
    <w:rsid w:val="006F30AC"/>
    <w:rsid w:val="0071018B"/>
    <w:rsid w:val="007177DD"/>
    <w:rsid w:val="00730809"/>
    <w:rsid w:val="00733598"/>
    <w:rsid w:val="00743882"/>
    <w:rsid w:val="00747A2C"/>
    <w:rsid w:val="0076280E"/>
    <w:rsid w:val="00763CCB"/>
    <w:rsid w:val="00776014"/>
    <w:rsid w:val="0078707D"/>
    <w:rsid w:val="00787C21"/>
    <w:rsid w:val="00796824"/>
    <w:rsid w:val="007A52CD"/>
    <w:rsid w:val="007F11A3"/>
    <w:rsid w:val="0080287E"/>
    <w:rsid w:val="0081767A"/>
    <w:rsid w:val="0082384A"/>
    <w:rsid w:val="00824EE4"/>
    <w:rsid w:val="00833218"/>
    <w:rsid w:val="00834AA2"/>
    <w:rsid w:val="0084571F"/>
    <w:rsid w:val="00861E03"/>
    <w:rsid w:val="008B2038"/>
    <w:rsid w:val="008B4134"/>
    <w:rsid w:val="008B661A"/>
    <w:rsid w:val="008C72B2"/>
    <w:rsid w:val="008D601B"/>
    <w:rsid w:val="008E4E71"/>
    <w:rsid w:val="008F1E82"/>
    <w:rsid w:val="008F4D13"/>
    <w:rsid w:val="009064F8"/>
    <w:rsid w:val="0091363B"/>
    <w:rsid w:val="00946A03"/>
    <w:rsid w:val="009520A9"/>
    <w:rsid w:val="00973823"/>
    <w:rsid w:val="009C1CE8"/>
    <w:rsid w:val="009E6F7A"/>
    <w:rsid w:val="00A036A4"/>
    <w:rsid w:val="00A04A2B"/>
    <w:rsid w:val="00A06D35"/>
    <w:rsid w:val="00A11A17"/>
    <w:rsid w:val="00A30D75"/>
    <w:rsid w:val="00A404BC"/>
    <w:rsid w:val="00A41671"/>
    <w:rsid w:val="00A470CF"/>
    <w:rsid w:val="00A6068E"/>
    <w:rsid w:val="00A67928"/>
    <w:rsid w:val="00A72C24"/>
    <w:rsid w:val="00A75B0D"/>
    <w:rsid w:val="00A8252F"/>
    <w:rsid w:val="00A8724A"/>
    <w:rsid w:val="00A955D6"/>
    <w:rsid w:val="00AA0C52"/>
    <w:rsid w:val="00AA2478"/>
    <w:rsid w:val="00AC127C"/>
    <w:rsid w:val="00AF1D2B"/>
    <w:rsid w:val="00B249BB"/>
    <w:rsid w:val="00B259DE"/>
    <w:rsid w:val="00B26042"/>
    <w:rsid w:val="00B51CC9"/>
    <w:rsid w:val="00B61C10"/>
    <w:rsid w:val="00B66133"/>
    <w:rsid w:val="00B74DEB"/>
    <w:rsid w:val="00BB786C"/>
    <w:rsid w:val="00BC62D2"/>
    <w:rsid w:val="00BE5CC7"/>
    <w:rsid w:val="00BE6C54"/>
    <w:rsid w:val="00BF7620"/>
    <w:rsid w:val="00C05D3D"/>
    <w:rsid w:val="00C13F87"/>
    <w:rsid w:val="00C15BC1"/>
    <w:rsid w:val="00C26BCF"/>
    <w:rsid w:val="00C3296C"/>
    <w:rsid w:val="00C45CFF"/>
    <w:rsid w:val="00C50EEA"/>
    <w:rsid w:val="00C803D4"/>
    <w:rsid w:val="00C86DF8"/>
    <w:rsid w:val="00CA6AF1"/>
    <w:rsid w:val="00CB5C10"/>
    <w:rsid w:val="00CD1D25"/>
    <w:rsid w:val="00CD470D"/>
    <w:rsid w:val="00CD50FE"/>
    <w:rsid w:val="00CF310D"/>
    <w:rsid w:val="00CF5E0E"/>
    <w:rsid w:val="00D02D07"/>
    <w:rsid w:val="00D147B2"/>
    <w:rsid w:val="00D3145B"/>
    <w:rsid w:val="00D35B4E"/>
    <w:rsid w:val="00D567B1"/>
    <w:rsid w:val="00D90B7A"/>
    <w:rsid w:val="00D94E6E"/>
    <w:rsid w:val="00DA2E46"/>
    <w:rsid w:val="00DA484D"/>
    <w:rsid w:val="00DA4DE9"/>
    <w:rsid w:val="00DC1A6D"/>
    <w:rsid w:val="00DC6B46"/>
    <w:rsid w:val="00DD19D2"/>
    <w:rsid w:val="00DD261A"/>
    <w:rsid w:val="00DE4E50"/>
    <w:rsid w:val="00E117AF"/>
    <w:rsid w:val="00E27610"/>
    <w:rsid w:val="00E72A21"/>
    <w:rsid w:val="00E74412"/>
    <w:rsid w:val="00E8761C"/>
    <w:rsid w:val="00EA056D"/>
    <w:rsid w:val="00EA6E50"/>
    <w:rsid w:val="00EB7CFE"/>
    <w:rsid w:val="00ED128B"/>
    <w:rsid w:val="00ED3444"/>
    <w:rsid w:val="00F01406"/>
    <w:rsid w:val="00F078E4"/>
    <w:rsid w:val="00F205F2"/>
    <w:rsid w:val="00F43237"/>
    <w:rsid w:val="00F479EC"/>
    <w:rsid w:val="00F6394D"/>
    <w:rsid w:val="00F652A9"/>
    <w:rsid w:val="00F657B8"/>
    <w:rsid w:val="00F66814"/>
    <w:rsid w:val="00F74BBF"/>
    <w:rsid w:val="00F74E67"/>
    <w:rsid w:val="00F85774"/>
    <w:rsid w:val="00FA5578"/>
    <w:rsid w:val="00FA5B2C"/>
    <w:rsid w:val="00FB7E93"/>
    <w:rsid w:val="00FC52E2"/>
    <w:rsid w:val="00FD6767"/>
    <w:rsid w:val="00FE4758"/>
    <w:rsid w:val="00FF6305"/>
    <w:rsid w:val="1808EA84"/>
    <w:rsid w:val="71C7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E3677"/>
  <w15:chartTrackingRefBased/>
  <w15:docId w15:val="{1D2666DA-D713-0249-84C3-0BAE2C05B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0287E"/>
  </w:style>
  <w:style w:type="paragraph" w:styleId="Header">
    <w:name w:val="header"/>
    <w:basedOn w:val="Normal"/>
    <w:link w:val="Head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4E71"/>
  </w:style>
  <w:style w:type="paragraph" w:styleId="Footer">
    <w:name w:val="footer"/>
    <w:basedOn w:val="Normal"/>
    <w:link w:val="FooterChar"/>
    <w:uiPriority w:val="99"/>
    <w:unhideWhenUsed/>
    <w:rsid w:val="008E4E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E71"/>
  </w:style>
  <w:style w:type="character" w:styleId="Hyperlink">
    <w:name w:val="Hyperlink"/>
    <w:basedOn w:val="DefaultParagraphFont"/>
    <w:uiPriority w:val="99"/>
    <w:unhideWhenUsed/>
    <w:rsid w:val="003C3C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344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B41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4171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362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558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6368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866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825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15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32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04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50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473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5746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Fowler</dc:creator>
  <cp:keywords/>
  <dc:description/>
  <cp:lastModifiedBy>Microsoft Office User</cp:lastModifiedBy>
  <cp:revision>2</cp:revision>
  <cp:lastPrinted>2022-01-15T23:25:00Z</cp:lastPrinted>
  <dcterms:created xsi:type="dcterms:W3CDTF">2024-01-22T20:55:00Z</dcterms:created>
  <dcterms:modified xsi:type="dcterms:W3CDTF">2024-01-22T20:55:00Z</dcterms:modified>
</cp:coreProperties>
</file>